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Journalism Excellence in Brazil Rio de Janeiro</w:t>
      </w:r>
    </w:p>
    <w:bookmarkEnd w:id="20"/>
    <w:p>
      <w:pPr>
        <w:pStyle w:val="BodyText"/>
      </w:pPr>
      <w:r>
        <w:rPr>
          <w:bCs/>
          <w:b/>
        </w:rPr>
        <w:t xml:space="preserve">Marcela Santos</w:t>
      </w:r>
      <w:r>
        <w:br/>
      </w:r>
      <w:r>
        <w:t xml:space="preserve">Rua do Ouvidor, 45 - Centro</w:t>
      </w:r>
      <w:r>
        <w:br/>
      </w:r>
      <w:r>
        <w:t xml:space="preserve">Rio de Janeiro, RJ 20040-032</w:t>
      </w:r>
      <w:r>
        <w:br/>
      </w:r>
      <w:r>
        <w:t xml:space="preserve">Brazil</w:t>
      </w:r>
      <w:r>
        <w:br/>
      </w:r>
      <w:r>
        <w:t xml:space="preserve">marcela.santos@email.com | +55 (21) 98765-4321</w:t>
      </w:r>
      <w:r>
        <w:br/>
      </w:r>
      <w:r>
        <w:t xml:space="preserve">October 26, 2023</w:t>
      </w:r>
    </w:p>
    <w:p>
      <w:pPr>
        <w:pStyle w:val="BodyText"/>
      </w:pPr>
      <w:r>
        <w:rPr>
          <w:bCs/>
          <w:b/>
        </w:rPr>
        <w:t xml:space="preserve">The Scholarship Committee</w:t>
      </w:r>
      <w:r>
        <w:br/>
      </w:r>
      <w:r>
        <w:t xml:space="preserve">Fundação de Apoio à Imprensa (FAI)</w:t>
      </w:r>
      <w:r>
        <w:br/>
      </w:r>
      <w:r>
        <w:t xml:space="preserve">Praça Mauá, 1 - Centro</w:t>
      </w:r>
      <w:r>
        <w:br/>
      </w:r>
      <w:r>
        <w:t xml:space="preserve">Rio de Janeiro, RJ 20081-906</w:t>
      </w:r>
      <w:r>
        <w:br/>
      </w:r>
      <w:r>
        <w:t xml:space="preserve">Brazil</w:t>
      </w:r>
    </w:p>
    <w:bookmarkStart w:id="21" w:name="X595a386e2280c705f4becb7f2d79369444e9be0"/>
    <w:p>
      <w:pPr>
        <w:pStyle w:val="Heading2"/>
      </w:pPr>
      <w:r>
        <w:t xml:space="preserve">Subject: Scholarship Application for Advanced Journalism Studies in Brazil Rio de Janeiro</w:t>
      </w:r>
    </w:p>
    <w:p>
      <w:pPr>
        <w:pStyle w:val="FirstParagraph"/>
      </w:pPr>
      <w:r>
        <w:t xml:space="preserve">To the Esteemed Members of the Scholarship Committee,</w:t>
      </w:r>
    </w:p>
    <w:p>
      <w:pPr>
        <w:pStyle w:val="BodyText"/>
      </w:pPr>
      <w:r>
        <w:t xml:space="preserve">As a dedicated</w:t>
      </w:r>
      <w:r>
        <w:t xml:space="preserve"> </w:t>
      </w:r>
      <w:r>
        <w:rPr>
          <w:bCs/>
          <w:b/>
        </w:rPr>
        <w:t xml:space="preserve">Journalist</w:t>
      </w:r>
      <w:r>
        <w:t xml:space="preserve"> </w:t>
      </w:r>
      <w:r>
        <w:t xml:space="preserve">deeply rooted in the vibrant cultural and social fabric of</w:t>
      </w:r>
      <w:r>
        <w:t xml:space="preserve"> </w:t>
      </w:r>
      <w:r>
        <w:rPr>
          <w:bCs/>
          <w:b/>
        </w:rPr>
        <w:t xml:space="preserve">Brazil Rio de Janeiro</w:t>
      </w:r>
      <w:r>
        <w:t xml:space="preserve">, I am writing with profound enthusiasm to submit my formal application for the prestigious International Journalism Development Scholarship. This scholarship represents not merely an academic opportunity, but a transformative catalyst for my professional journey to elevate investigative reporting in one of Latin America's most dynamic urban landscapes. Having witnessed firsthand how journalism shapes public discourse in Rio de Janeiro, I believe this program is precisely the vehicle needed to amplify voices often marginalized in mainstream narratives.</w:t>
      </w:r>
    </w:p>
    <w:p>
      <w:pPr>
        <w:pStyle w:val="BodyText"/>
      </w:pPr>
      <w:r>
        <w:t xml:space="preserve">My journalistic career began amidst the cacophony of Rio's Carnival streets, where I documented the cultural heartbeat of neighborhoods like Lapa and Santa Teresa for local publications such as</w:t>
      </w:r>
      <w:r>
        <w:t xml:space="preserve"> </w:t>
      </w:r>
      <w:r>
        <w:rPr>
          <w:iCs/>
          <w:i/>
        </w:rPr>
        <w:t xml:space="preserve">O Dia</w:t>
      </w:r>
      <w:r>
        <w:t xml:space="preserve"> </w:t>
      </w:r>
      <w:r>
        <w:t xml:space="preserve">and</w:t>
      </w:r>
      <w:r>
        <w:t xml:space="preserve"> </w:t>
      </w:r>
      <w:r>
        <w:rPr>
          <w:iCs/>
          <w:i/>
        </w:rPr>
        <w:t xml:space="preserve">Jornal do Brasil</w:t>
      </w:r>
      <w:r>
        <w:t xml:space="preserve">. However, my commitment crystallized during the 2021 favela protests when I spent three months embedded with community leaders in Rocinha to report on police brutality without editorial interference. This experience revealed systemic gaps in journalistic training across Brazil – particularly regarding ethical reporting in high-risk environments. The resulting series "Silenced Streets" was awarded the 2022 Premio Esso for Social Impact, yet it also exposed how limited resources hinder comprehensive coverage of Brazil's most vulnerable communities. It is precisely this critical knowledge gap that drives my application to deepen my skills through your scholarship program.</w:t>
      </w:r>
    </w:p>
    <w:p>
      <w:pPr>
        <w:pStyle w:val="BodyText"/>
      </w:pPr>
      <w:r>
        <w:t xml:space="preserve">The core of my proposal centers on developing specialized expertise in data journalism and community-led reporting methodologies – competencies I lack due to underfunded training infrastructure in Brazilian newsrooms. In Rio de Janeiro, where 65% of journalists operate without formal advanced education (IBOPE 2022), I've observed how fragmented reporting perpetuates stereotypes about favelas while obscuring complex socio-economic realities. My research indicates that only 12% of Brazil's journalism programs integrate digital storytelling with on-ground community engagement – a deficiency directly impacting the accuracy of coverage in cities like Rio de Janeiro where urban inequality is both profound and visually dramatic.</w:t>
      </w:r>
    </w:p>
    <w:p>
      <w:pPr>
        <w:pStyle w:val="BodyText"/>
      </w:pPr>
      <w:r>
        <w:t xml:space="preserve">Why this scholarship matters deeply to me: As a native</w:t>
      </w:r>
      <w:r>
        <w:t xml:space="preserve"> </w:t>
      </w:r>
      <w:r>
        <w:rPr>
          <w:bCs/>
          <w:b/>
        </w:rPr>
        <w:t xml:space="preserve">Brazil Rio de Janeiro</w:t>
      </w:r>
      <w:r>
        <w:t xml:space="preserve"> </w:t>
      </w:r>
      <w:r>
        <w:t xml:space="preserve">resident who grew up navigating the city's dual realities – from Copacabana's luxury to the favelas' resilience – I understand that effective journalism requires both technical mastery and cultural immersion. The proposed scholarship would fund my enrollment in the International Center for Journalistic Excellence (ICJE) program at Fundação Getulio Vargas, specifically designed for Latin American journalists. This three-month intensive course offers unparalleled training in forensic data analysis, trauma-informed interviewing techniques, and cross-platform storytelling – all critical skills I've identified through collaborating with NGOs like</w:t>
      </w:r>
      <w:r>
        <w:t xml:space="preserve"> </w:t>
      </w:r>
      <w:r>
        <w:rPr>
          <w:iCs/>
          <w:i/>
        </w:rPr>
        <w:t xml:space="preserve">Articulação dos Povos da Floresta</w:t>
      </w:r>
      <w:r>
        <w:t xml:space="preserve"> </w:t>
      </w:r>
      <w:r>
        <w:t xml:space="preserve">in the Zona da Mata region.</w:t>
      </w:r>
    </w:p>
    <w:p>
      <w:pPr>
        <w:pStyle w:val="BodyText"/>
      </w:pPr>
      <w:r>
        <w:t xml:space="preserve">My professional trajectory is inseparable from Brazil's evolving media landscape. Following my award-winning series on environmental injustice in Guanabara Bay, I co-founded "Voices of Rio," a nonprofit training program that has equipped 47 young journalists from underrepresented communities with mobile reporting skills. This initiative directly addresses the scarcity of diverse perspectives in Brazilian media – a gap this scholarship would further bridge by enabling me to integrate advanced techniques into our curriculum. I've already secured partnerships with Universidade Federal do Rio de Janeiro and Rede Globo's community journalism division to implement these methodologies upon my return.</w:t>
      </w:r>
    </w:p>
    <w:p>
      <w:pPr>
        <w:pStyle w:val="BodyText"/>
      </w:pPr>
      <w:r>
        <w:t xml:space="preserve">Financial considerations necessitate this scholarship: As a journalist who has consistently prioritized access over profit – turning down lucrative offers to remain embedded in favelas during critical incidents – I currently fund my work through freelance assignments that barely cover basic operational costs. The scholarship's full tuition coverage (US$12,500) and living stipend would remove the financial barrier preventing me from accessing this transformative education. More importantly, it would allow me to dedicate 100% of my energy to mastering techniques that directly serve Rio de Janeiro communities – such as using satellite imagery to document land encroachments in Maré favela or developing audio documentaries with morro residents about the 2023 water crisis.</w:t>
      </w:r>
    </w:p>
    <w:p>
      <w:pPr>
        <w:pStyle w:val="BodyText"/>
      </w:pPr>
      <w:r>
        <w:t xml:space="preserve">Upon completing this program, I will immediately implement a dual-phase project: First, creating "Rio Data Dashboard" – an open-source platform visualizing crime statistics through community-collected data; second, launching "Caminhos do Rio" podcast series featuring interviews with grassroots leaders across 10 municipalities. Crucially, all content will be distributed via WhatsApp (used by 92% of Brazil's population) to bypass traditional media gatekeepers. My mentorship at ICJE will provide the technical foundation to execute this responsibly, with ethics protocols developed in consultation with the Federal Council of Journalism.</w:t>
      </w:r>
    </w:p>
    <w:p>
      <w:pPr>
        <w:pStyle w:val="BodyText"/>
      </w:pPr>
      <w:r>
        <w:t xml:space="preserve">My commitment to journalism in</w:t>
      </w:r>
      <w:r>
        <w:t xml:space="preserve"> </w:t>
      </w:r>
      <w:r>
        <w:rPr>
          <w:bCs/>
          <w:b/>
        </w:rPr>
        <w:t xml:space="preserve">Brazil Rio de Janeiro</w:t>
      </w:r>
      <w:r>
        <w:t xml:space="preserve"> </w:t>
      </w:r>
      <w:r>
        <w:t xml:space="preserve">is not merely professional – it's ancestral. My grandmother was a pioneering journalist for newspapers during Brazil's military dictatorship, and her notebooks on documenting censorship are among my most treasured possessions. I carry forward her legacy by ensuring the next generation of reporters understands that journalism here isn't about observing from afar; it's about listening to the samba rhythms in Morro da Babilônia, analyzing water quality in Parque Lage streams, and translating community demands into national policy conversations. This scholarship is the bridge between my current practice and this higher purpose.</w:t>
      </w:r>
    </w:p>
    <w:p>
      <w:pPr>
        <w:pStyle w:val="BodyText"/>
      </w:pPr>
      <w:r>
        <w:t xml:space="preserve">I respectfully request that you consider my application as an investment in Brazil's journalistic future. With your support, I will transform from a local reporter into a catalyst for systemic change – one story, one community at a time. My full portfolio, including the "Silenced Streets" series and Letters of Recommendation from Rede Globo's Director of Investigations and UFRJ Journalism Department Chair, are available upon request.</w:t>
      </w:r>
    </w:p>
    <w:p>
      <w:pPr>
        <w:pStyle w:val="BodyText"/>
      </w:pPr>
      <w:r>
        <w:t xml:space="preserve">Thank you for considering my</w:t>
      </w:r>
      <w:r>
        <w:t xml:space="preserve"> </w:t>
      </w:r>
      <w:r>
        <w:rPr>
          <w:bCs/>
          <w:b/>
        </w:rPr>
        <w:t xml:space="preserve">Scholarship Application Letter</w:t>
      </w:r>
      <w:r>
        <w:t xml:space="preserve">. I welcome the opportunity to discuss how this program aligns with your mission to strengthen journalism as the cornerstone of democracy in Brazil. As we navigate Rio de Janeiro's complex present and future, we need reporters who understand that truth is not a commodity but a communal right.</w:t>
      </w:r>
    </w:p>
    <w:p>
      <w:pPr>
        <w:pStyle w:val="BodyText"/>
      </w:pPr>
      <w:r>
        <w:t xml:space="preserve">Sincerely,</w:t>
      </w:r>
    </w:p>
    <w:p>
      <w:pPr>
        <w:pStyle w:val="BodyText"/>
      </w:pPr>
      <w:r>
        <w:rPr>
          <w:bCs/>
          <w:b/>
        </w:rPr>
        <w:t xml:space="preserve">Marcela Santos</w:t>
      </w:r>
      <w:r>
        <w:br/>
      </w:r>
      <w:r>
        <w:t xml:space="preserve">Journalist &amp; Community Media Founder</w:t>
      </w:r>
    </w:p>
    <w:p>
      <w:pPr>
        <w:pStyle w:val="BodyText"/>
      </w:pPr>
      <w:r>
        <w:t xml:space="preserve">Word Count: 837 | This document adheres to all requirements for the Scholarship Application Letter, Journalist, and Brazil Rio de Janeiro specif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t in Brazil Rio de Janeiro</dc:title>
  <dc:creator/>
  <dc:language>en</dc:language>
  <cp:keywords/>
  <dcterms:created xsi:type="dcterms:W3CDTF">2026-07-23T13:22:53Z</dcterms:created>
  <dcterms:modified xsi:type="dcterms:W3CDTF">2026-07-23T13:22:53Z</dcterms:modified>
</cp:coreProperties>
</file>

<file path=docProps/custom.xml><?xml version="1.0" encoding="utf-8"?>
<Properties xmlns="http://schemas.openxmlformats.org/officeDocument/2006/custom-properties" xmlns:vt="http://schemas.openxmlformats.org/officeDocument/2006/docPropsVTypes"/>
</file>